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Maule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19119621a8b960dc68885ac1299aa640f272a14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l Maule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l Maule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localización-ufs-en-la-región-del-maule"/>
      <w:r>
        <w:t xml:space="preserve">2.1 Localización UFs en la Región del Maule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ule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ufs-de-la-región-del-maule-por-sector"/>
      <w:r>
        <w:t xml:space="preserve">2.3 UFs de la Región del Maule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ule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c8209c8c3a0145b81bcc7d4d27b909a2d0edbf6"/>
      <w:r>
        <w:t xml:space="preserve">2.4 Las 5 Categorías Económicas de Región del Maule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l Maule ocupa el lugar 9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l Maule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l Maule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l Maule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ule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03756ab3782e03c01ad39884465a397eb6bde3d"/>
      <w:r>
        <w:t xml:space="preserve">FDC asociadas a la Región del Maule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ule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0cbbc1902a918d3911aa394c7ebbf07057169ef"/>
      <w:r>
        <w:t xml:space="preserve">Distribución de FDC asociadas a la Región del Maule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ule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8b98fd81e1bbe589c65061481ff83b3383f6a3c"/>
      <w:r>
        <w:t xml:space="preserve">FDC asociadas a la Región del Maule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ule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a134851cec7946883ecb412461b82e255aa6269"/>
      <w:r>
        <w:t xml:space="preserve">FDC asociadas a la Región del Maule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ule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l Maule</dc:title>
  <dc:creator>Departamento de Gestión de la Información</dc:creator>
  <cp:keywords/>
  <dcterms:created xsi:type="dcterms:W3CDTF">2020-05-30T23:54:36Z</dcterms:created>
  <dcterms:modified xsi:type="dcterms:W3CDTF">2020-05-30T23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